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5506516B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7E8948C8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U16 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56C6826A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444823DB" w14:textId="62B47E49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415A7E59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76C1538D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6BBC97E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61A26A2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0ABE5F8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603C06DA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16FB056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37C3065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6418FA7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005A2D2B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71A2DF6F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05662629" w:rsidR="00466EDC" w:rsidRPr="00764A86" w:rsidRDefault="00764A86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Monday 5-6:30 (S&amp;C)</w:t>
      </w:r>
    </w:p>
    <w:p w14:paraId="0EBB6608" w14:textId="1A679A1C" w:rsidR="00466EDC" w:rsidRPr="00AE672F" w:rsidRDefault="002044C9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5-6:30 </w:t>
      </w:r>
    </w:p>
    <w:p w14:paraId="6091E308" w14:textId="1062AC80" w:rsidR="007F6694" w:rsidRDefault="007F6694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ursdays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64A86">
        <w:rPr>
          <w:rFonts w:ascii="Century Gothic" w:eastAsia="Times New Roman" w:hAnsi="Century Gothic" w:cs="Arial"/>
          <w:bCs/>
          <w:color w:val="222222"/>
          <w:lang w:eastAsia="en-GB"/>
        </w:rPr>
        <w:t>(Venue TBC)</w:t>
      </w:r>
    </w:p>
    <w:p w14:paraId="348051B0" w14:textId="00497264" w:rsidR="00764A86" w:rsidRDefault="00764A8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 10-11:30 (September only)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6C195174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</w:t>
      </w:r>
      <w:r w:rsidR="00764A86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50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F9204" w14:textId="77777777" w:rsidR="003440FE" w:rsidRDefault="003440FE" w:rsidP="00A55276">
      <w:pPr>
        <w:spacing w:after="0" w:line="240" w:lineRule="auto"/>
      </w:pPr>
      <w:r>
        <w:separator/>
      </w:r>
    </w:p>
  </w:endnote>
  <w:endnote w:type="continuationSeparator" w:id="0">
    <w:p w14:paraId="5A8EE1BF" w14:textId="77777777" w:rsidR="003440FE" w:rsidRDefault="003440FE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F06CD1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B504D" w14:textId="77777777" w:rsidR="003440FE" w:rsidRDefault="003440FE" w:rsidP="00A55276">
      <w:pPr>
        <w:spacing w:after="0" w:line="240" w:lineRule="auto"/>
      </w:pPr>
      <w:r>
        <w:separator/>
      </w:r>
    </w:p>
  </w:footnote>
  <w:footnote w:type="continuationSeparator" w:id="0">
    <w:p w14:paraId="233D351F" w14:textId="77777777" w:rsidR="003440FE" w:rsidRDefault="003440FE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85EA5"/>
    <w:rsid w:val="002B22B6"/>
    <w:rsid w:val="00336F94"/>
    <w:rsid w:val="00343743"/>
    <w:rsid w:val="003440FE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5D59E4"/>
    <w:rsid w:val="00616CDD"/>
    <w:rsid w:val="006177EE"/>
    <w:rsid w:val="006F4115"/>
    <w:rsid w:val="00750CAE"/>
    <w:rsid w:val="007620C4"/>
    <w:rsid w:val="00764A86"/>
    <w:rsid w:val="00776F54"/>
    <w:rsid w:val="00787626"/>
    <w:rsid w:val="007F6694"/>
    <w:rsid w:val="008552E0"/>
    <w:rsid w:val="00897771"/>
    <w:rsid w:val="009219DA"/>
    <w:rsid w:val="00944549"/>
    <w:rsid w:val="00952C41"/>
    <w:rsid w:val="00997BDB"/>
    <w:rsid w:val="009E3613"/>
    <w:rsid w:val="00A155FC"/>
    <w:rsid w:val="00A22A2C"/>
    <w:rsid w:val="00A24E47"/>
    <w:rsid w:val="00A55276"/>
    <w:rsid w:val="00A97FB8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cp:lastPrinted>2021-08-23T09:40:00Z</cp:lastPrinted>
  <dcterms:created xsi:type="dcterms:W3CDTF">2022-08-12T11:28:00Z</dcterms:created>
  <dcterms:modified xsi:type="dcterms:W3CDTF">2022-08-12T11:28:00Z</dcterms:modified>
</cp:coreProperties>
</file>